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80"/>
      </w:tblGrid>
      <w:tr w:rsidR="00303317" w:rsidRPr="00303317" w14:paraId="3DD01FD8" w14:textId="77777777" w:rsidTr="00303317">
        <w:tc>
          <w:tcPr>
            <w:tcW w:w="14480" w:type="dxa"/>
          </w:tcPr>
          <w:p w14:paraId="5515BBBD" w14:textId="4A9A5133" w:rsidR="00303317" w:rsidRPr="00303317" w:rsidRDefault="00303317" w:rsidP="00E87841">
            <w:pPr>
              <w:spacing w:before="3" w:after="1"/>
            </w:pPr>
            <w:r w:rsidRPr="00303317">
              <w:t xml:space="preserve">Principal </w:t>
            </w:r>
            <w:proofErr w:type="spellStart"/>
            <w:r w:rsidRPr="00303317">
              <w:t>Investgator</w:t>
            </w:r>
            <w:proofErr w:type="spellEnd"/>
            <w:r w:rsidRPr="00303317">
              <w:t xml:space="preserve"> Name (Please Print): </w:t>
            </w:r>
            <w:sdt>
              <w:sdtPr>
                <w:rPr>
                  <w:b/>
                  <w:color w:val="000000" w:themeColor="text1"/>
                </w:rPr>
                <w:id w:val="190122761"/>
                <w:placeholder>
                  <w:docPart w:val="6CDF82437A478B4BAB8B068B3A921094"/>
                </w:placeholder>
                <w:showingPlcHdr/>
              </w:sdtPr>
              <w:sdtContent>
                <w:r w:rsidRPr="00303317">
                  <w:rPr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303317" w:rsidRPr="00303317" w14:paraId="02FBA209" w14:textId="77777777" w:rsidTr="00303317">
        <w:tc>
          <w:tcPr>
            <w:tcW w:w="14480" w:type="dxa"/>
          </w:tcPr>
          <w:p w14:paraId="746287AB" w14:textId="4A03BE4E" w:rsidR="00303317" w:rsidRPr="00303317" w:rsidRDefault="00303317" w:rsidP="00E87841">
            <w:pPr>
              <w:spacing w:before="3" w:after="1"/>
            </w:pPr>
            <w:r w:rsidRPr="00303317">
              <w:t xml:space="preserve">Signature: </w:t>
            </w:r>
            <w:sdt>
              <w:sdtPr>
                <w:rPr>
                  <w:b/>
                  <w:color w:val="000000" w:themeColor="text1"/>
                </w:rPr>
                <w:id w:val="-1598015035"/>
                <w:placeholder>
                  <w:docPart w:val="9FCFE847E2F4B04BA13174ECA42F455D"/>
                </w:placeholder>
                <w:showingPlcHdr/>
              </w:sdtPr>
              <w:sdtContent>
                <w:r w:rsidRPr="00303317">
                  <w:rPr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303317" w:rsidRPr="00303317" w14:paraId="02BEED7A" w14:textId="77777777" w:rsidTr="00303317">
        <w:tc>
          <w:tcPr>
            <w:tcW w:w="14480" w:type="dxa"/>
          </w:tcPr>
          <w:p w14:paraId="0A83F0F0" w14:textId="369FBE11" w:rsidR="00303317" w:rsidRPr="00303317" w:rsidRDefault="00303317" w:rsidP="00E87841">
            <w:pPr>
              <w:spacing w:before="3" w:after="1"/>
            </w:pPr>
            <w:r w:rsidRPr="00303317">
              <w:t xml:space="preserve">Initials: </w:t>
            </w:r>
            <w:sdt>
              <w:sdtPr>
                <w:rPr>
                  <w:b/>
                  <w:color w:val="000000" w:themeColor="text1"/>
                </w:rPr>
                <w:id w:val="1568691070"/>
                <w:placeholder>
                  <w:docPart w:val="99E2F3677501AA4B83DCEE596FDDF64A"/>
                </w:placeholder>
                <w:showingPlcHdr/>
              </w:sdtPr>
              <w:sdtContent>
                <w:r w:rsidRPr="00303317">
                  <w:rPr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303317" w:rsidRPr="00303317" w14:paraId="7E6FAD38" w14:textId="77777777" w:rsidTr="00303317">
        <w:tc>
          <w:tcPr>
            <w:tcW w:w="14480" w:type="dxa"/>
          </w:tcPr>
          <w:p w14:paraId="71A913F6" w14:textId="01F2AD1F" w:rsidR="00303317" w:rsidRPr="00303317" w:rsidRDefault="00303317" w:rsidP="00E87841">
            <w:pPr>
              <w:spacing w:before="3" w:after="1"/>
            </w:pPr>
            <w:r w:rsidRPr="00303317">
              <w:t xml:space="preserve">Date: </w:t>
            </w:r>
            <w:sdt>
              <w:sdtPr>
                <w:rPr>
                  <w:b/>
                  <w:color w:val="000000" w:themeColor="text1"/>
                </w:rPr>
                <w:id w:val="1524057435"/>
                <w:placeholder>
                  <w:docPart w:val="75FE89DA37F868479CD9DDA4C30609A1"/>
                </w:placeholder>
                <w:showingPlcHdr/>
              </w:sdtPr>
              <w:sdtContent>
                <w:r w:rsidRPr="00303317">
                  <w:rPr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</w:tbl>
    <w:p w14:paraId="4168C2A8" w14:textId="274B35C8" w:rsidR="00385A71" w:rsidRDefault="00385A71" w:rsidP="00E87841">
      <w:pPr>
        <w:spacing w:before="3" w:after="1"/>
        <w:rPr>
          <w:sz w:val="20"/>
        </w:rPr>
      </w:pPr>
    </w:p>
    <w:tbl>
      <w:tblPr>
        <w:tblW w:w="14670" w:type="dxa"/>
        <w:tblInd w:w="-5" w:type="dxa"/>
        <w:tblBorders>
          <w:top w:val="single" w:sz="4" w:space="0" w:color="000000"/>
          <w:left w:val="single" w:sz="4" w:space="0" w:color="000000"/>
          <w:bottom w:val="single" w:sz="8" w:space="0" w:color="002855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4770"/>
        <w:gridCol w:w="360"/>
        <w:gridCol w:w="4635"/>
        <w:gridCol w:w="405"/>
        <w:gridCol w:w="4140"/>
      </w:tblGrid>
      <w:tr w:rsidR="00385A71" w14:paraId="1FEE99CD" w14:textId="77777777" w:rsidTr="0094205C">
        <w:trPr>
          <w:trHeight w:val="259"/>
        </w:trPr>
        <w:tc>
          <w:tcPr>
            <w:tcW w:w="14670" w:type="dxa"/>
            <w:gridSpan w:val="6"/>
            <w:vAlign w:val="center"/>
          </w:tcPr>
          <w:p w14:paraId="33BACA45" w14:textId="510EE5AA" w:rsidR="00385A71" w:rsidRDefault="002B2C58" w:rsidP="0094205C">
            <w:pPr>
              <w:pStyle w:val="TableParagraph"/>
              <w:spacing w:before="1" w:line="252" w:lineRule="exact"/>
              <w:ind w:left="107" w:right="405"/>
            </w:pPr>
            <w:r>
              <w:t xml:space="preserve">Study Title:  </w:t>
            </w:r>
            <w:bookmarkStart w:id="0" w:name="_GoBack"/>
            <w:bookmarkEnd w:id="0"/>
          </w:p>
        </w:tc>
      </w:tr>
      <w:tr w:rsidR="00716D81" w14:paraId="67A6E29D" w14:textId="77777777" w:rsidTr="00CD18FA">
        <w:trPr>
          <w:trHeight w:val="502"/>
        </w:trPr>
        <w:tc>
          <w:tcPr>
            <w:tcW w:w="14670" w:type="dxa"/>
            <w:gridSpan w:val="6"/>
          </w:tcPr>
          <w:p w14:paraId="76E26E1A" w14:textId="0F042246" w:rsidR="00716D81" w:rsidRDefault="00716D81" w:rsidP="004773D4">
            <w:pPr>
              <w:pStyle w:val="TableParagraph"/>
              <w:spacing w:before="1" w:line="252" w:lineRule="exact"/>
              <w:ind w:left="107" w:right="405"/>
            </w:pPr>
            <w:r w:rsidRPr="00716D81">
              <w:t>Note:  This form should be completed prior to the initiation of any study-related tasks/procedures. The original form should be maintained at your site in the study regulatory/study binder. This form should be updated during the course of the study as needed.</w:t>
            </w:r>
          </w:p>
        </w:tc>
      </w:tr>
      <w:tr w:rsidR="0099092C" w14:paraId="7B28439C" w14:textId="77777777" w:rsidTr="00F42FC0">
        <w:trPr>
          <w:trHeight w:val="300"/>
        </w:trPr>
        <w:tc>
          <w:tcPr>
            <w:tcW w:w="360" w:type="dxa"/>
            <w:vAlign w:val="center"/>
          </w:tcPr>
          <w:p w14:paraId="6754FDAD" w14:textId="37139384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A</w:t>
            </w:r>
          </w:p>
        </w:tc>
        <w:tc>
          <w:tcPr>
            <w:tcW w:w="4770" w:type="dxa"/>
            <w:vAlign w:val="center"/>
          </w:tcPr>
          <w:p w14:paraId="1BC06141" w14:textId="6A08CB68" w:rsidR="0099092C" w:rsidRDefault="0099092C" w:rsidP="0099092C">
            <w:pPr>
              <w:pStyle w:val="TableParagraph"/>
              <w:ind w:right="180"/>
            </w:pPr>
            <w:r>
              <w:t xml:space="preserve">  </w:t>
            </w:r>
            <w:r w:rsidRPr="0099092C">
              <w:t>Obtain</w:t>
            </w:r>
            <w:r>
              <w:t>ing</w:t>
            </w:r>
            <w:r w:rsidRPr="0099092C">
              <w:t xml:space="preserve"> Informed Consent</w:t>
            </w:r>
          </w:p>
        </w:tc>
        <w:tc>
          <w:tcPr>
            <w:tcW w:w="360" w:type="dxa"/>
            <w:vAlign w:val="center"/>
          </w:tcPr>
          <w:p w14:paraId="2E2E5C82" w14:textId="251ADF57" w:rsidR="0099092C" w:rsidRDefault="0099092C" w:rsidP="0099092C">
            <w:pPr>
              <w:pStyle w:val="TableParagraph"/>
              <w:spacing w:line="250" w:lineRule="exact"/>
              <w:ind w:left="107"/>
            </w:pPr>
            <w:r>
              <w:t>G</w:t>
            </w:r>
          </w:p>
        </w:tc>
        <w:tc>
          <w:tcPr>
            <w:tcW w:w="4635" w:type="dxa"/>
            <w:vAlign w:val="center"/>
          </w:tcPr>
          <w:p w14:paraId="634A685A" w14:textId="2CD28262" w:rsidR="0099092C" w:rsidRDefault="0099092C" w:rsidP="00455BC4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>
              <w:t>Instruction of Study Drug Administration</w:t>
            </w:r>
          </w:p>
        </w:tc>
        <w:tc>
          <w:tcPr>
            <w:tcW w:w="405" w:type="dxa"/>
            <w:vAlign w:val="center"/>
          </w:tcPr>
          <w:p w14:paraId="103613A6" w14:textId="65EEB34B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M</w:t>
            </w:r>
          </w:p>
        </w:tc>
        <w:tc>
          <w:tcPr>
            <w:tcW w:w="4140" w:type="dxa"/>
            <w:vAlign w:val="center"/>
          </w:tcPr>
          <w:p w14:paraId="27C99365" w14:textId="6E796B5E" w:rsidR="0099092C" w:rsidRDefault="0099092C" w:rsidP="00C90D6C">
            <w:pPr>
              <w:pStyle w:val="TableParagraph"/>
              <w:tabs>
                <w:tab w:val="left" w:pos="4401"/>
              </w:tabs>
              <w:ind w:left="107" w:right="85"/>
              <w:jc w:val="both"/>
            </w:pPr>
            <w:r>
              <w:t>Collect and/or Process Specimens</w:t>
            </w:r>
            <w:r w:rsidR="00F42FC0">
              <w:t>/Shipping</w:t>
            </w:r>
          </w:p>
        </w:tc>
      </w:tr>
      <w:tr w:rsidR="0099092C" w14:paraId="0D1E05D5" w14:textId="77777777" w:rsidTr="00F42FC0">
        <w:trPr>
          <w:trHeight w:val="297"/>
        </w:trPr>
        <w:tc>
          <w:tcPr>
            <w:tcW w:w="360" w:type="dxa"/>
            <w:vAlign w:val="center"/>
          </w:tcPr>
          <w:p w14:paraId="0237EBD1" w14:textId="050EEE0C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B</w:t>
            </w:r>
          </w:p>
        </w:tc>
        <w:tc>
          <w:tcPr>
            <w:tcW w:w="4770" w:type="dxa"/>
            <w:vAlign w:val="center"/>
          </w:tcPr>
          <w:p w14:paraId="365E703E" w14:textId="0D3F7909" w:rsidR="0099092C" w:rsidRDefault="0099092C" w:rsidP="0099092C">
            <w:pPr>
              <w:pStyle w:val="TableParagraph"/>
              <w:ind w:right="180"/>
            </w:pPr>
            <w:r>
              <w:t xml:space="preserve">  Screening Patient(s)</w:t>
            </w:r>
          </w:p>
        </w:tc>
        <w:tc>
          <w:tcPr>
            <w:tcW w:w="360" w:type="dxa"/>
            <w:vAlign w:val="center"/>
          </w:tcPr>
          <w:p w14:paraId="6004C0A8" w14:textId="12F6DCEF" w:rsidR="0099092C" w:rsidRDefault="0099092C" w:rsidP="00455BC4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>
              <w:t>H</w:t>
            </w:r>
          </w:p>
        </w:tc>
        <w:tc>
          <w:tcPr>
            <w:tcW w:w="4635" w:type="dxa"/>
            <w:vAlign w:val="center"/>
          </w:tcPr>
          <w:p w14:paraId="315FDE79" w14:textId="1FC522DB" w:rsidR="0099092C" w:rsidRDefault="00F42FC0" w:rsidP="00455BC4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 w:rsidRPr="00F42FC0">
              <w:t>IP Accountability/Order/Inventory</w:t>
            </w:r>
          </w:p>
        </w:tc>
        <w:tc>
          <w:tcPr>
            <w:tcW w:w="405" w:type="dxa"/>
            <w:vAlign w:val="center"/>
          </w:tcPr>
          <w:p w14:paraId="45E6A1F2" w14:textId="11613FA8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N</w:t>
            </w:r>
          </w:p>
        </w:tc>
        <w:tc>
          <w:tcPr>
            <w:tcW w:w="4140" w:type="dxa"/>
            <w:vAlign w:val="center"/>
          </w:tcPr>
          <w:p w14:paraId="3BDFA086" w14:textId="0D2130F3" w:rsidR="0099092C" w:rsidRDefault="0099092C" w:rsidP="00CD18FA">
            <w:pPr>
              <w:pStyle w:val="TableParagraph"/>
              <w:tabs>
                <w:tab w:val="left" w:pos="4401"/>
              </w:tabs>
              <w:ind w:left="107" w:right="46"/>
              <w:jc w:val="both"/>
            </w:pPr>
            <w:r>
              <w:t>Regulatory</w:t>
            </w:r>
            <w:r w:rsidR="00CD18FA">
              <w:t xml:space="preserve"> </w:t>
            </w:r>
            <w:r>
              <w:t>Documents/IRB Communication</w:t>
            </w:r>
          </w:p>
        </w:tc>
      </w:tr>
      <w:tr w:rsidR="0099092C" w14:paraId="404DCDFA" w14:textId="77777777" w:rsidTr="00F42FC0">
        <w:trPr>
          <w:trHeight w:val="297"/>
        </w:trPr>
        <w:tc>
          <w:tcPr>
            <w:tcW w:w="360" w:type="dxa"/>
            <w:vAlign w:val="center"/>
          </w:tcPr>
          <w:p w14:paraId="53D264FD" w14:textId="28CEF397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C</w:t>
            </w:r>
          </w:p>
        </w:tc>
        <w:tc>
          <w:tcPr>
            <w:tcW w:w="4770" w:type="dxa"/>
            <w:vAlign w:val="center"/>
          </w:tcPr>
          <w:p w14:paraId="497928FC" w14:textId="3041A87D" w:rsidR="0099092C" w:rsidRDefault="0099092C" w:rsidP="0099092C">
            <w:pPr>
              <w:pStyle w:val="TableParagraph"/>
              <w:ind w:right="180"/>
            </w:pPr>
            <w:r>
              <w:t xml:space="preserve">  Physical Examination and History</w:t>
            </w:r>
          </w:p>
        </w:tc>
        <w:tc>
          <w:tcPr>
            <w:tcW w:w="360" w:type="dxa"/>
            <w:vAlign w:val="center"/>
          </w:tcPr>
          <w:p w14:paraId="482614AD" w14:textId="23866583" w:rsidR="0099092C" w:rsidRDefault="0099092C" w:rsidP="00455BC4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>
              <w:t>I</w:t>
            </w:r>
          </w:p>
        </w:tc>
        <w:tc>
          <w:tcPr>
            <w:tcW w:w="4635" w:type="dxa"/>
            <w:vAlign w:val="center"/>
          </w:tcPr>
          <w:p w14:paraId="77F41579" w14:textId="68AB4255" w:rsidR="0099092C" w:rsidRDefault="00F42FC0" w:rsidP="00455BC4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 w:rsidRPr="00F42FC0">
              <w:t>Medication History / Concomitant Meds</w:t>
            </w:r>
          </w:p>
        </w:tc>
        <w:tc>
          <w:tcPr>
            <w:tcW w:w="405" w:type="dxa"/>
            <w:vAlign w:val="center"/>
          </w:tcPr>
          <w:p w14:paraId="69E8C0FC" w14:textId="5AD3C9BA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O</w:t>
            </w:r>
          </w:p>
        </w:tc>
        <w:tc>
          <w:tcPr>
            <w:tcW w:w="4140" w:type="dxa"/>
            <w:vAlign w:val="center"/>
          </w:tcPr>
          <w:p w14:paraId="21407178" w14:textId="44BEBD7C" w:rsidR="0099092C" w:rsidRDefault="00F42FC0" w:rsidP="00F42FC0">
            <w:pPr>
              <w:pStyle w:val="TableParagraph"/>
              <w:tabs>
                <w:tab w:val="left" w:pos="4401"/>
              </w:tabs>
              <w:ind w:left="107" w:right="85"/>
            </w:pPr>
            <w:r>
              <w:t>Case Report Form (CRF) Completion</w:t>
            </w:r>
          </w:p>
        </w:tc>
      </w:tr>
      <w:tr w:rsidR="0099092C" w14:paraId="1BFC9982" w14:textId="77777777" w:rsidTr="00F42FC0">
        <w:trPr>
          <w:trHeight w:val="297"/>
        </w:trPr>
        <w:tc>
          <w:tcPr>
            <w:tcW w:w="360" w:type="dxa"/>
            <w:vAlign w:val="center"/>
          </w:tcPr>
          <w:p w14:paraId="03E3D14E" w14:textId="2663A84C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D</w:t>
            </w:r>
          </w:p>
        </w:tc>
        <w:tc>
          <w:tcPr>
            <w:tcW w:w="4770" w:type="dxa"/>
            <w:vAlign w:val="center"/>
          </w:tcPr>
          <w:p w14:paraId="55E15CE0" w14:textId="499D776A" w:rsidR="0099092C" w:rsidRDefault="0099092C" w:rsidP="0099092C">
            <w:pPr>
              <w:pStyle w:val="TableParagraph"/>
              <w:ind w:right="180"/>
            </w:pPr>
            <w:r>
              <w:t xml:space="preserve">  Affirmation of Inclusion &amp; Exclusion Criteria</w:t>
            </w:r>
          </w:p>
        </w:tc>
        <w:tc>
          <w:tcPr>
            <w:tcW w:w="360" w:type="dxa"/>
            <w:vAlign w:val="center"/>
          </w:tcPr>
          <w:p w14:paraId="41B4D86A" w14:textId="75F11E44" w:rsidR="0099092C" w:rsidRDefault="0099092C" w:rsidP="00455BC4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>
              <w:t>J</w:t>
            </w:r>
          </w:p>
        </w:tc>
        <w:tc>
          <w:tcPr>
            <w:tcW w:w="4635" w:type="dxa"/>
            <w:vAlign w:val="center"/>
          </w:tcPr>
          <w:p w14:paraId="51DF2895" w14:textId="6BB89E10" w:rsidR="0099092C" w:rsidRDefault="00F42FC0" w:rsidP="00F42FC0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 w:rsidRPr="00F42FC0">
              <w:t>Source Document Completion</w:t>
            </w:r>
          </w:p>
        </w:tc>
        <w:tc>
          <w:tcPr>
            <w:tcW w:w="405" w:type="dxa"/>
            <w:vAlign w:val="center"/>
          </w:tcPr>
          <w:p w14:paraId="7924C04E" w14:textId="09EEB92B" w:rsidR="0099092C" w:rsidRDefault="0099092C" w:rsidP="00BA4A9A">
            <w:pPr>
              <w:pStyle w:val="TableParagraph"/>
              <w:spacing w:line="250" w:lineRule="exact"/>
              <w:ind w:left="107"/>
            </w:pPr>
            <w:r>
              <w:t>P</w:t>
            </w:r>
          </w:p>
        </w:tc>
        <w:tc>
          <w:tcPr>
            <w:tcW w:w="4140" w:type="dxa"/>
            <w:vAlign w:val="center"/>
          </w:tcPr>
          <w:p w14:paraId="11F26AEC" w14:textId="780C3936" w:rsidR="0099092C" w:rsidRDefault="001D1EF0" w:rsidP="00716D81">
            <w:pPr>
              <w:pStyle w:val="TableParagraph"/>
              <w:tabs>
                <w:tab w:val="left" w:pos="4401"/>
              </w:tabs>
              <w:ind w:left="107" w:right="85"/>
              <w:jc w:val="both"/>
            </w:pPr>
            <w:r>
              <w:t>Data</w:t>
            </w:r>
            <w:r w:rsidR="00F42FC0">
              <w:t xml:space="preserve"> C</w:t>
            </w:r>
            <w:r w:rsidR="00716D81">
              <w:t>orrection</w:t>
            </w:r>
            <w:r w:rsidR="00F42FC0">
              <w:t xml:space="preserve"> (</w:t>
            </w:r>
            <w:r w:rsidR="00F42FC0" w:rsidRPr="00F42FC0">
              <w:t>DCF</w:t>
            </w:r>
            <w:r w:rsidR="00F42FC0">
              <w:t>)</w:t>
            </w:r>
            <w:r w:rsidR="00F42FC0" w:rsidRPr="00F42FC0">
              <w:t>/Query Resolution</w:t>
            </w:r>
          </w:p>
        </w:tc>
      </w:tr>
      <w:tr w:rsidR="00F42FC0" w14:paraId="793AA85F" w14:textId="77777777" w:rsidTr="00F42FC0">
        <w:trPr>
          <w:trHeight w:val="297"/>
        </w:trPr>
        <w:tc>
          <w:tcPr>
            <w:tcW w:w="360" w:type="dxa"/>
            <w:vAlign w:val="center"/>
          </w:tcPr>
          <w:p w14:paraId="4499C56D" w14:textId="583C272D" w:rsidR="00F42FC0" w:rsidRDefault="00F42FC0" w:rsidP="00F42FC0">
            <w:pPr>
              <w:pStyle w:val="TableParagraph"/>
              <w:spacing w:line="250" w:lineRule="exact"/>
              <w:ind w:left="107"/>
            </w:pPr>
            <w:r>
              <w:t>E</w:t>
            </w:r>
          </w:p>
        </w:tc>
        <w:tc>
          <w:tcPr>
            <w:tcW w:w="4770" w:type="dxa"/>
            <w:vAlign w:val="center"/>
          </w:tcPr>
          <w:p w14:paraId="5A37BF16" w14:textId="558B84D8" w:rsidR="00F42FC0" w:rsidRDefault="00F42FC0" w:rsidP="00F42FC0">
            <w:pPr>
              <w:pStyle w:val="TableParagraph"/>
              <w:ind w:right="180"/>
            </w:pPr>
            <w:r>
              <w:t xml:space="preserve">  Patient Randomization</w:t>
            </w:r>
          </w:p>
        </w:tc>
        <w:tc>
          <w:tcPr>
            <w:tcW w:w="360" w:type="dxa"/>
            <w:vAlign w:val="center"/>
          </w:tcPr>
          <w:p w14:paraId="27AA9CB0" w14:textId="3E230213" w:rsidR="00F42FC0" w:rsidRDefault="00F42FC0" w:rsidP="00F42FC0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>
              <w:t>K</w:t>
            </w:r>
          </w:p>
        </w:tc>
        <w:tc>
          <w:tcPr>
            <w:tcW w:w="4635" w:type="dxa"/>
            <w:vAlign w:val="center"/>
          </w:tcPr>
          <w:p w14:paraId="5749E2C7" w14:textId="32803526" w:rsidR="00F42FC0" w:rsidRDefault="00F42FC0" w:rsidP="00F42FC0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 w:rsidRPr="00873CDA">
              <w:t>Assess Adverse Events/Serious Adverse Events</w:t>
            </w:r>
          </w:p>
        </w:tc>
        <w:tc>
          <w:tcPr>
            <w:tcW w:w="405" w:type="dxa"/>
            <w:vAlign w:val="center"/>
          </w:tcPr>
          <w:p w14:paraId="488DDA23" w14:textId="26425CDF" w:rsidR="00F42FC0" w:rsidRDefault="00F42FC0" w:rsidP="00F42FC0">
            <w:pPr>
              <w:pStyle w:val="TableParagraph"/>
              <w:spacing w:line="250" w:lineRule="exact"/>
              <w:ind w:left="107"/>
            </w:pPr>
            <w:r>
              <w:t>Q</w:t>
            </w:r>
          </w:p>
        </w:tc>
        <w:tc>
          <w:tcPr>
            <w:tcW w:w="4140" w:type="dxa"/>
            <w:vAlign w:val="center"/>
          </w:tcPr>
          <w:p w14:paraId="04F6557F" w14:textId="3775684A" w:rsidR="00F42FC0" w:rsidRDefault="00F42FC0" w:rsidP="00F42FC0">
            <w:pPr>
              <w:pStyle w:val="TableParagraph"/>
              <w:tabs>
                <w:tab w:val="left" w:pos="4401"/>
              </w:tabs>
              <w:ind w:left="107" w:right="85"/>
              <w:jc w:val="both"/>
            </w:pPr>
          </w:p>
        </w:tc>
      </w:tr>
      <w:tr w:rsidR="00F42FC0" w14:paraId="14DD3303" w14:textId="77777777" w:rsidTr="00F42FC0">
        <w:trPr>
          <w:trHeight w:val="297"/>
        </w:trPr>
        <w:tc>
          <w:tcPr>
            <w:tcW w:w="360" w:type="dxa"/>
            <w:vAlign w:val="center"/>
          </w:tcPr>
          <w:p w14:paraId="5A5A5067" w14:textId="16B7D2B3" w:rsidR="00F42FC0" w:rsidRDefault="00F42FC0" w:rsidP="00F42FC0">
            <w:pPr>
              <w:pStyle w:val="TableParagraph"/>
              <w:spacing w:line="250" w:lineRule="exact"/>
              <w:ind w:left="107"/>
            </w:pPr>
            <w:r>
              <w:t>F</w:t>
            </w:r>
          </w:p>
        </w:tc>
        <w:tc>
          <w:tcPr>
            <w:tcW w:w="4770" w:type="dxa"/>
            <w:vAlign w:val="center"/>
          </w:tcPr>
          <w:p w14:paraId="55CB5E0D" w14:textId="4D782755" w:rsidR="00F42FC0" w:rsidRDefault="00F42FC0" w:rsidP="00F42FC0">
            <w:pPr>
              <w:pStyle w:val="TableParagraph"/>
              <w:ind w:right="180"/>
            </w:pPr>
            <w:r>
              <w:t xml:space="preserve">  Patient Follow-Up Visit(s)</w:t>
            </w:r>
          </w:p>
        </w:tc>
        <w:tc>
          <w:tcPr>
            <w:tcW w:w="360" w:type="dxa"/>
            <w:vAlign w:val="center"/>
          </w:tcPr>
          <w:p w14:paraId="75E4025E" w14:textId="601377FB" w:rsidR="00F42FC0" w:rsidRDefault="00F42FC0" w:rsidP="00F42FC0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>
              <w:t>L</w:t>
            </w:r>
          </w:p>
        </w:tc>
        <w:tc>
          <w:tcPr>
            <w:tcW w:w="4635" w:type="dxa"/>
            <w:vAlign w:val="center"/>
          </w:tcPr>
          <w:p w14:paraId="473BD4B2" w14:textId="7B83D3AF" w:rsidR="00F42FC0" w:rsidRDefault="00F42FC0" w:rsidP="00F42FC0">
            <w:pPr>
              <w:pStyle w:val="TableParagraph"/>
              <w:tabs>
                <w:tab w:val="left" w:pos="405"/>
              </w:tabs>
              <w:spacing w:line="250" w:lineRule="exact"/>
              <w:ind w:left="107"/>
            </w:pPr>
            <w:r w:rsidRPr="00873CDA">
              <w:t>Reporting of AEs/SAEs</w:t>
            </w:r>
          </w:p>
        </w:tc>
        <w:tc>
          <w:tcPr>
            <w:tcW w:w="405" w:type="dxa"/>
            <w:vAlign w:val="center"/>
          </w:tcPr>
          <w:p w14:paraId="5D5B96F1" w14:textId="5AF19DF8" w:rsidR="00F42FC0" w:rsidRDefault="00F42FC0" w:rsidP="00F42FC0">
            <w:pPr>
              <w:pStyle w:val="TableParagraph"/>
              <w:spacing w:line="250" w:lineRule="exact"/>
              <w:ind w:left="107"/>
            </w:pPr>
            <w:r>
              <w:t>R</w:t>
            </w:r>
          </w:p>
        </w:tc>
        <w:tc>
          <w:tcPr>
            <w:tcW w:w="4140" w:type="dxa"/>
            <w:vAlign w:val="center"/>
          </w:tcPr>
          <w:p w14:paraId="1DBA7312" w14:textId="24F9CF2A" w:rsidR="00F42FC0" w:rsidRDefault="00F42FC0" w:rsidP="00F42FC0">
            <w:pPr>
              <w:pStyle w:val="TableParagraph"/>
              <w:tabs>
                <w:tab w:val="left" w:pos="4401"/>
              </w:tabs>
              <w:ind w:left="107" w:right="85"/>
              <w:jc w:val="both"/>
            </w:pPr>
          </w:p>
        </w:tc>
      </w:tr>
    </w:tbl>
    <w:p w14:paraId="4351E53C" w14:textId="77777777" w:rsidR="006C5CAA" w:rsidRDefault="006C5CAA">
      <w:pPr>
        <w:rPr>
          <w:b/>
        </w:rPr>
      </w:pPr>
      <w:r>
        <w:rPr>
          <w:b/>
        </w:rPr>
        <w:t xml:space="preserve">    </w:t>
      </w:r>
    </w:p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1975"/>
        <w:gridCol w:w="900"/>
        <w:gridCol w:w="3060"/>
        <w:gridCol w:w="2250"/>
        <w:gridCol w:w="2700"/>
        <w:gridCol w:w="990"/>
        <w:gridCol w:w="1080"/>
        <w:gridCol w:w="1710"/>
      </w:tblGrid>
      <w:tr w:rsidR="00866E4C" w14:paraId="620C283C" w14:textId="77777777" w:rsidTr="00396517">
        <w:trPr>
          <w:trHeight w:val="871"/>
        </w:trPr>
        <w:tc>
          <w:tcPr>
            <w:tcW w:w="1975" w:type="dxa"/>
            <w:shd w:val="clear" w:color="auto" w:fill="F2F2F2" w:themeFill="background1" w:themeFillShade="F2"/>
            <w:vAlign w:val="center"/>
          </w:tcPr>
          <w:p w14:paraId="37D3F6E1" w14:textId="77777777" w:rsidR="00866E4C" w:rsidRDefault="00866E4C" w:rsidP="00866E4C">
            <w:pPr>
              <w:jc w:val="center"/>
              <w:rPr>
                <w:b/>
              </w:rPr>
            </w:pPr>
            <w:r>
              <w:rPr>
                <w:b/>
              </w:rPr>
              <w:br w:type="page"/>
              <w:t>Personnel Name</w:t>
            </w:r>
          </w:p>
          <w:p w14:paraId="59B2E589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(Please Print)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F1CA3C4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Initials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8C37EBA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0EE18E53" w14:textId="77777777" w:rsidR="00866E4C" w:rsidRDefault="00866E4C" w:rsidP="00866E4C">
            <w:pPr>
              <w:jc w:val="center"/>
              <w:rPr>
                <w:b/>
              </w:rPr>
            </w:pPr>
            <w:r>
              <w:rPr>
                <w:b/>
              </w:rPr>
              <w:t>Role in Study</w:t>
            </w:r>
          </w:p>
          <w:p w14:paraId="7E1DB714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(PI, SC, Sub-I, Pharmacist, etc.)</w:t>
            </w: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5056B8E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Authorized Functions (List all that apply from the list above)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BFC1900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157FCDA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478C0798" w14:textId="77777777" w:rsidR="00866E4C" w:rsidRPr="00B96FFB" w:rsidRDefault="00866E4C" w:rsidP="00B96FFB">
            <w:pPr>
              <w:jc w:val="center"/>
              <w:rPr>
                <w:b/>
              </w:rPr>
            </w:pPr>
            <w:r>
              <w:rPr>
                <w:b/>
              </w:rPr>
              <w:t>PI Initials/Date</w:t>
            </w:r>
          </w:p>
        </w:tc>
      </w:tr>
      <w:tr w:rsidR="00866E4C" w14:paraId="20B000C9" w14:textId="77777777" w:rsidTr="00A75DE5">
        <w:trPr>
          <w:trHeight w:val="628"/>
        </w:trPr>
        <w:tc>
          <w:tcPr>
            <w:tcW w:w="1975" w:type="dxa"/>
          </w:tcPr>
          <w:p w14:paraId="077073B8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00141F3B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EFED58E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31536821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7CE7C4C" w14:textId="6CF4F8AC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7783664B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06F840AA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7CD55F25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</w:tr>
      <w:tr w:rsidR="00A75DE5" w14:paraId="67640E4A" w14:textId="77777777" w:rsidTr="00A75DE5">
        <w:trPr>
          <w:trHeight w:val="628"/>
        </w:trPr>
        <w:tc>
          <w:tcPr>
            <w:tcW w:w="1975" w:type="dxa"/>
          </w:tcPr>
          <w:p w14:paraId="59A703C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7749274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C75F41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6422E47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29A35A3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7AC981B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1F81519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3F241C72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2DC4E43D" w14:textId="77777777" w:rsidTr="00A75DE5">
        <w:trPr>
          <w:trHeight w:val="628"/>
        </w:trPr>
        <w:tc>
          <w:tcPr>
            <w:tcW w:w="1975" w:type="dxa"/>
          </w:tcPr>
          <w:p w14:paraId="09FCCF98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42B4AF6B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28BA745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140EDB1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18F8E4BE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1F6C1482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105B7DA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0EFE22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673F8D3F" w14:textId="77777777" w:rsidTr="00A75DE5">
        <w:trPr>
          <w:trHeight w:val="628"/>
        </w:trPr>
        <w:tc>
          <w:tcPr>
            <w:tcW w:w="1975" w:type="dxa"/>
          </w:tcPr>
          <w:p w14:paraId="7DBD8253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6A3D95A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57A3DA8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4402335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2379994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0AFB1E5B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5EC8347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4190B36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5DD75F49" w14:textId="77777777" w:rsidTr="00A75DE5">
        <w:trPr>
          <w:trHeight w:val="628"/>
        </w:trPr>
        <w:tc>
          <w:tcPr>
            <w:tcW w:w="1975" w:type="dxa"/>
          </w:tcPr>
          <w:p w14:paraId="1561EDA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68E6BA44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684AF0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5B3C523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342B401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7A462444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6FEA3F3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0887D3D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2A975A42" w14:textId="77777777" w:rsidTr="00A75DE5">
        <w:trPr>
          <w:trHeight w:val="628"/>
        </w:trPr>
        <w:tc>
          <w:tcPr>
            <w:tcW w:w="1975" w:type="dxa"/>
          </w:tcPr>
          <w:p w14:paraId="362969F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6DD2C96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A852F63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7277C10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77342D9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27C6A964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0B5D3494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11B6BDA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0CAA52CE" w14:textId="77777777" w:rsidTr="000B1928">
        <w:trPr>
          <w:trHeight w:val="628"/>
        </w:trPr>
        <w:tc>
          <w:tcPr>
            <w:tcW w:w="1975" w:type="dxa"/>
            <w:shd w:val="clear" w:color="auto" w:fill="F2F2F2" w:themeFill="background1" w:themeFillShade="F2"/>
            <w:vAlign w:val="center"/>
          </w:tcPr>
          <w:p w14:paraId="500B82B0" w14:textId="77777777" w:rsidR="00A75DE5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br w:type="page"/>
              <w:t>Personnel Name</w:t>
            </w:r>
          </w:p>
          <w:p w14:paraId="746E5426" w14:textId="64A17220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>(Please Print)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79F39AE" w14:textId="20A42DD0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>Initials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2749610" w14:textId="557E4586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83E1206" w14:textId="77777777" w:rsidR="00A75DE5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>Role in Study</w:t>
            </w:r>
          </w:p>
          <w:p w14:paraId="0DADB317" w14:textId="3046630C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 xml:space="preserve">(PI, SC, Sub-I, </w:t>
            </w:r>
            <w:r>
              <w:rPr>
                <w:b/>
              </w:rPr>
              <w:lastRenderedPageBreak/>
              <w:t>Pharmacist, etc.)</w:t>
            </w: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BBC3393" w14:textId="1752884C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 xml:space="preserve">Authorized Functions (List all that apply from </w:t>
            </w:r>
            <w:r>
              <w:rPr>
                <w:b/>
              </w:rPr>
              <w:lastRenderedPageBreak/>
              <w:t>the list above)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E136D69" w14:textId="54438348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Start Date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A593B46" w14:textId="3D10396C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3C43B603" w14:textId="3277BD07" w:rsidR="00A75DE5" w:rsidRPr="00B96FFB" w:rsidRDefault="00A75DE5" w:rsidP="00A75DE5">
            <w:pPr>
              <w:jc w:val="center"/>
              <w:rPr>
                <w:b/>
              </w:rPr>
            </w:pPr>
            <w:r>
              <w:rPr>
                <w:b/>
              </w:rPr>
              <w:t>PI Initials/Date</w:t>
            </w:r>
          </w:p>
        </w:tc>
      </w:tr>
      <w:tr w:rsidR="00A75DE5" w14:paraId="5318E145" w14:textId="77777777" w:rsidTr="00A75DE5">
        <w:trPr>
          <w:trHeight w:val="628"/>
        </w:trPr>
        <w:tc>
          <w:tcPr>
            <w:tcW w:w="1975" w:type="dxa"/>
          </w:tcPr>
          <w:p w14:paraId="5030532E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68F3F82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28303D2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27367678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F6B91B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0CC1F532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07E83F3B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73CE798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146D829C" w14:textId="77777777" w:rsidTr="00A75DE5">
        <w:trPr>
          <w:trHeight w:val="628"/>
        </w:trPr>
        <w:tc>
          <w:tcPr>
            <w:tcW w:w="1975" w:type="dxa"/>
          </w:tcPr>
          <w:p w14:paraId="6C31DF62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50539E5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32EE9DF7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072EDA3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2B75F60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676D1F8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60601AFE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61F87A02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49B527FB" w14:textId="77777777" w:rsidTr="00A75DE5">
        <w:trPr>
          <w:trHeight w:val="628"/>
        </w:trPr>
        <w:tc>
          <w:tcPr>
            <w:tcW w:w="1975" w:type="dxa"/>
          </w:tcPr>
          <w:p w14:paraId="78E378F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49A5762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6BB178F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127AD003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0C8AB7C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40B8A847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071C8FFA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6DCC17A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37E57CBB" w14:textId="77777777" w:rsidTr="00A75DE5">
        <w:trPr>
          <w:trHeight w:val="628"/>
        </w:trPr>
        <w:tc>
          <w:tcPr>
            <w:tcW w:w="1975" w:type="dxa"/>
          </w:tcPr>
          <w:p w14:paraId="27B1C67A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6A17FBA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351D2A0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3AE12C0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B62BCD7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45F37C1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28EB6AA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6A6821C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6EFD9865" w14:textId="77777777" w:rsidTr="00A75DE5">
        <w:trPr>
          <w:trHeight w:val="628"/>
        </w:trPr>
        <w:tc>
          <w:tcPr>
            <w:tcW w:w="1975" w:type="dxa"/>
          </w:tcPr>
          <w:p w14:paraId="09164816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36D817B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B13536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4F74450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3A89F65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59BD242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4821BCB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5152C287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2F159A4A" w14:textId="77777777" w:rsidTr="00A75DE5">
        <w:trPr>
          <w:trHeight w:val="628"/>
        </w:trPr>
        <w:tc>
          <w:tcPr>
            <w:tcW w:w="1975" w:type="dxa"/>
          </w:tcPr>
          <w:p w14:paraId="65EC8A6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3E85A9F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28D5625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1D294FC9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54E698C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2D7EE993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78D36E7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62429331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28B756CB" w14:textId="77777777" w:rsidTr="00A75DE5">
        <w:trPr>
          <w:trHeight w:val="628"/>
        </w:trPr>
        <w:tc>
          <w:tcPr>
            <w:tcW w:w="1975" w:type="dxa"/>
          </w:tcPr>
          <w:p w14:paraId="4AE3B7B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1D0C8D8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059D380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7B7C084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057CABD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2309A13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437B35D7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68CD580A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A75DE5" w14:paraId="7325E668" w14:textId="77777777" w:rsidTr="00A75DE5">
        <w:trPr>
          <w:trHeight w:val="628"/>
        </w:trPr>
        <w:tc>
          <w:tcPr>
            <w:tcW w:w="1975" w:type="dxa"/>
          </w:tcPr>
          <w:p w14:paraId="697D3D5F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04A84B6B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761FC8C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152254F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1213900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5294AF95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2D20C743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5D8930E7" w14:textId="77777777" w:rsidR="00A75DE5" w:rsidRPr="00B96FFB" w:rsidRDefault="00A75DE5" w:rsidP="00866E4C">
            <w:pPr>
              <w:jc w:val="center"/>
              <w:rPr>
                <w:b/>
              </w:rPr>
            </w:pPr>
          </w:p>
        </w:tc>
      </w:tr>
      <w:tr w:rsidR="002B2C58" w14:paraId="5DF3A1D4" w14:textId="77777777" w:rsidTr="002B2C58">
        <w:trPr>
          <w:trHeight w:val="628"/>
        </w:trPr>
        <w:tc>
          <w:tcPr>
            <w:tcW w:w="1975" w:type="dxa"/>
          </w:tcPr>
          <w:p w14:paraId="15090F95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17A78C37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11BADF98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492073E1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7D0A5846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10E977F5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67ABB5A9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4165156C" w14:textId="77777777" w:rsidR="002B2C58" w:rsidRPr="00B96FFB" w:rsidRDefault="002B2C58" w:rsidP="00866E4C">
            <w:pPr>
              <w:jc w:val="center"/>
              <w:rPr>
                <w:b/>
              </w:rPr>
            </w:pPr>
          </w:p>
        </w:tc>
      </w:tr>
      <w:tr w:rsidR="00866E4C" w14:paraId="5A89DAD8" w14:textId="77777777" w:rsidTr="002B2C58">
        <w:trPr>
          <w:trHeight w:val="628"/>
        </w:trPr>
        <w:tc>
          <w:tcPr>
            <w:tcW w:w="1975" w:type="dxa"/>
          </w:tcPr>
          <w:p w14:paraId="1B1AD9B1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701E1764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4D744B18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0171A3A0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7F9EE4AC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0DB7997E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5788314B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1ED7DEC4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</w:tr>
      <w:tr w:rsidR="00866E4C" w14:paraId="252A84AC" w14:textId="77777777" w:rsidTr="002B2C58">
        <w:trPr>
          <w:trHeight w:val="619"/>
        </w:trPr>
        <w:tc>
          <w:tcPr>
            <w:tcW w:w="1975" w:type="dxa"/>
          </w:tcPr>
          <w:p w14:paraId="759D81E8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368DA1A2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3060" w:type="dxa"/>
          </w:tcPr>
          <w:p w14:paraId="727EA388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2250" w:type="dxa"/>
          </w:tcPr>
          <w:p w14:paraId="7F5496E2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B2D4D51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990" w:type="dxa"/>
          </w:tcPr>
          <w:p w14:paraId="43FC07F3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14:paraId="36C9C1EE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75219A54" w14:textId="77777777" w:rsidR="00866E4C" w:rsidRPr="00B96FFB" w:rsidRDefault="00866E4C" w:rsidP="00866E4C">
            <w:pPr>
              <w:jc w:val="center"/>
              <w:rPr>
                <w:b/>
              </w:rPr>
            </w:pPr>
          </w:p>
        </w:tc>
      </w:tr>
    </w:tbl>
    <w:p w14:paraId="6CAC9A51" w14:textId="77777777" w:rsidR="00F93453" w:rsidRDefault="00F93453" w:rsidP="00385A71"/>
    <w:p w14:paraId="1DAE329E" w14:textId="77777777" w:rsidR="00303317" w:rsidRDefault="00303317" w:rsidP="00385A71">
      <w:pPr>
        <w:rPr>
          <w:b/>
        </w:rPr>
      </w:pPr>
    </w:p>
    <w:p w14:paraId="15D5B3B8" w14:textId="77777777" w:rsidR="00303317" w:rsidRDefault="00303317" w:rsidP="00385A71">
      <w:pPr>
        <w:rPr>
          <w:b/>
        </w:rPr>
      </w:pPr>
    </w:p>
    <w:p w14:paraId="6D78ED25" w14:textId="77777777" w:rsidR="00303317" w:rsidRDefault="00303317" w:rsidP="00385A71">
      <w:pPr>
        <w:rPr>
          <w:b/>
        </w:rPr>
      </w:pPr>
    </w:p>
    <w:p w14:paraId="3B980BEB" w14:textId="77777777" w:rsidR="00303317" w:rsidRDefault="00303317" w:rsidP="00385A71">
      <w:pPr>
        <w:rPr>
          <w:b/>
        </w:rPr>
      </w:pPr>
    </w:p>
    <w:p w14:paraId="5D099F5E" w14:textId="77777777" w:rsidR="00303317" w:rsidRDefault="00303317" w:rsidP="00385A71">
      <w:pPr>
        <w:rPr>
          <w:b/>
        </w:rPr>
      </w:pPr>
    </w:p>
    <w:p w14:paraId="3B9D0320" w14:textId="77777777" w:rsidR="00303317" w:rsidRDefault="00303317" w:rsidP="00385A71">
      <w:pPr>
        <w:rPr>
          <w:b/>
        </w:rPr>
      </w:pPr>
    </w:p>
    <w:p w14:paraId="05365666" w14:textId="77777777" w:rsidR="00303317" w:rsidRDefault="00303317" w:rsidP="00385A71">
      <w:pPr>
        <w:rPr>
          <w:b/>
        </w:rPr>
      </w:pPr>
    </w:p>
    <w:p w14:paraId="34A91089" w14:textId="118DBA72" w:rsidR="00385602" w:rsidRPr="00385602" w:rsidRDefault="00385602" w:rsidP="00385A71">
      <w:pPr>
        <w:rPr>
          <w:b/>
        </w:rPr>
      </w:pPr>
      <w:r w:rsidRPr="00385602">
        <w:rPr>
          <w:b/>
        </w:rPr>
        <w:t>Principal Investigator End of Study Declaration:</w:t>
      </w:r>
    </w:p>
    <w:tbl>
      <w:tblPr>
        <w:tblStyle w:val="TableGrid"/>
        <w:tblpPr w:leftFromText="180" w:rightFromText="180" w:vertAnchor="text" w:horzAnchor="margin" w:tblpY="126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80"/>
      </w:tblGrid>
      <w:tr w:rsidR="00303317" w14:paraId="17EE07E1" w14:textId="77777777" w:rsidTr="00303317">
        <w:tc>
          <w:tcPr>
            <w:tcW w:w="14480" w:type="dxa"/>
            <w:tcBorders>
              <w:bottom w:val="single" w:sz="4" w:space="0" w:color="auto"/>
            </w:tcBorders>
          </w:tcPr>
          <w:p w14:paraId="4A541D1F" w14:textId="77777777" w:rsidR="00303317" w:rsidRDefault="00303317" w:rsidP="00303317"/>
        </w:tc>
      </w:tr>
      <w:tr w:rsidR="00303317" w14:paraId="1E46DD9E" w14:textId="77777777" w:rsidTr="00303317">
        <w:tc>
          <w:tcPr>
            <w:tcW w:w="14480" w:type="dxa"/>
            <w:tcBorders>
              <w:top w:val="single" w:sz="4" w:space="0" w:color="auto"/>
            </w:tcBorders>
          </w:tcPr>
          <w:p w14:paraId="21B0FF82" w14:textId="633E44CF" w:rsidR="00303317" w:rsidRDefault="00303317" w:rsidP="00303317">
            <w:r>
              <w:t>Principal Investigator Signature (at study close-</w:t>
            </w:r>
            <w:proofErr w:type="gramStart"/>
            <w:r>
              <w:t>out)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 Date </w:t>
            </w:r>
          </w:p>
        </w:tc>
      </w:tr>
    </w:tbl>
    <w:p w14:paraId="54EC1C07" w14:textId="77777777" w:rsidR="00222821" w:rsidRDefault="00385602" w:rsidP="00385A71">
      <w:r>
        <w:t xml:space="preserve">By signing below, I hereby confirm that the above information is accurate and complete, and that I authorized the delegation of study-related tasks to each individual as listed above. </w:t>
      </w:r>
    </w:p>
    <w:p w14:paraId="1F196C3A" w14:textId="77777777" w:rsidR="004B70A4" w:rsidRDefault="004B70A4" w:rsidP="00385A71"/>
    <w:p w14:paraId="64148BD8" w14:textId="01FAD0A8" w:rsidR="00222821" w:rsidRDefault="00222821" w:rsidP="00385A71"/>
    <w:sectPr w:rsidR="00222821" w:rsidSect="00CF7AFB">
      <w:headerReference w:type="even" r:id="rId10"/>
      <w:headerReference w:type="default" r:id="rId11"/>
      <w:footerReference w:type="even" r:id="rId12"/>
      <w:footerReference w:type="default" r:id="rId13"/>
      <w:pgSz w:w="15840" w:h="12240" w:orient="landscape"/>
      <w:pgMar w:top="640" w:right="720" w:bottom="280" w:left="630" w:header="615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329E2" w14:textId="77777777" w:rsidR="006A711E" w:rsidRDefault="006A711E" w:rsidP="00602FD6">
      <w:r>
        <w:separator/>
      </w:r>
    </w:p>
  </w:endnote>
  <w:endnote w:type="continuationSeparator" w:id="0">
    <w:p w14:paraId="52C990E0" w14:textId="77777777" w:rsidR="006A711E" w:rsidRDefault="006A711E" w:rsidP="00602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9634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628544" w14:textId="711AD21F" w:rsidR="00453D41" w:rsidRDefault="00453D41" w:rsidP="00CD18FA">
        <w:pPr>
          <w:pStyle w:val="Footer"/>
          <w:jc w:val="center"/>
        </w:pPr>
        <w:r>
          <w:t>Page __</w:t>
        </w:r>
        <w:r>
          <w:rPr>
            <w:noProof/>
          </w:rPr>
          <w:t>of __</w:t>
        </w:r>
      </w:p>
    </w:sdtContent>
  </w:sdt>
  <w:p w14:paraId="689F4523" w14:textId="77777777" w:rsidR="00453D41" w:rsidRDefault="00453D41" w:rsidP="00453D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2CC13" w14:textId="40CAFA7F" w:rsidR="00303317" w:rsidRPr="00303317" w:rsidRDefault="00303317">
    <w:pPr>
      <w:pStyle w:val="Footer"/>
      <w:jc w:val="right"/>
      <w:rPr>
        <w:color w:val="1F497D" w:themeColor="text2"/>
        <w:sz w:val="24"/>
        <w:szCs w:val="24"/>
      </w:rPr>
    </w:pPr>
    <w:r w:rsidRPr="00303317">
      <w:rPr>
        <w:color w:val="1F497D" w:themeColor="text2"/>
        <w:sz w:val="24"/>
        <w:szCs w:val="24"/>
      </w:rPr>
      <w:t xml:space="preserve">Page </w:t>
    </w:r>
    <w:r w:rsidRPr="00303317">
      <w:rPr>
        <w:color w:val="1F497D" w:themeColor="text2"/>
        <w:sz w:val="24"/>
        <w:szCs w:val="24"/>
      </w:rPr>
      <w:fldChar w:fldCharType="begin"/>
    </w:r>
    <w:r w:rsidRPr="00303317">
      <w:rPr>
        <w:color w:val="1F497D" w:themeColor="text2"/>
        <w:sz w:val="24"/>
        <w:szCs w:val="24"/>
      </w:rPr>
      <w:instrText xml:space="preserve"> PAGE  \* Arabic </w:instrText>
    </w:r>
    <w:r w:rsidRPr="00303317">
      <w:rPr>
        <w:color w:val="1F497D" w:themeColor="text2"/>
        <w:sz w:val="24"/>
        <w:szCs w:val="24"/>
      </w:rPr>
      <w:fldChar w:fldCharType="separate"/>
    </w:r>
    <w:r w:rsidRPr="00303317">
      <w:rPr>
        <w:noProof/>
        <w:color w:val="1F497D" w:themeColor="text2"/>
        <w:sz w:val="24"/>
        <w:szCs w:val="24"/>
      </w:rPr>
      <w:t>1</w:t>
    </w:r>
    <w:r w:rsidRPr="00303317">
      <w:rPr>
        <w:color w:val="1F497D" w:themeColor="text2"/>
        <w:sz w:val="24"/>
        <w:szCs w:val="24"/>
      </w:rPr>
      <w:fldChar w:fldCharType="end"/>
    </w:r>
  </w:p>
  <w:p w14:paraId="01298B28" w14:textId="0B5FA3B8" w:rsidR="00602FD6" w:rsidRDefault="00303317">
    <w:pPr>
      <w:pStyle w:val="Footer"/>
    </w:pPr>
    <w:r>
      <w:t>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50A85" w14:textId="77777777" w:rsidR="006A711E" w:rsidRDefault="006A711E" w:rsidP="00602FD6">
      <w:r>
        <w:separator/>
      </w:r>
    </w:p>
  </w:footnote>
  <w:footnote w:type="continuationSeparator" w:id="0">
    <w:p w14:paraId="3C2CE97B" w14:textId="77777777" w:rsidR="006A711E" w:rsidRDefault="006A711E" w:rsidP="00602F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C5441" w14:textId="77777777" w:rsidR="001A742F" w:rsidRPr="001A742F" w:rsidRDefault="001A742F">
    <w:pPr>
      <w:pStyle w:val="Header"/>
      <w:rPr>
        <w:b/>
      </w:rPr>
    </w:pPr>
    <w:r w:rsidRPr="001A742F">
      <w:rPr>
        <w:b/>
      </w:rPr>
      <w:t xml:space="preserve">Study Title: </w:t>
    </w:r>
  </w:p>
  <w:p w14:paraId="5328F996" w14:textId="77777777" w:rsidR="001A742F" w:rsidRPr="001A742F" w:rsidRDefault="001A742F">
    <w:pPr>
      <w:pStyle w:val="Header"/>
      <w:rPr>
        <w:b/>
      </w:rPr>
    </w:pPr>
    <w:r w:rsidRPr="001A742F">
      <w:rPr>
        <w:b/>
      </w:rPr>
      <w:t xml:space="preserve">Study Number:  </w:t>
    </w:r>
  </w:p>
  <w:p w14:paraId="65FBD445" w14:textId="5650642F" w:rsidR="001A742F" w:rsidRDefault="004B70A4">
    <w:pPr>
      <w:pStyle w:val="Header"/>
    </w:pPr>
    <w:r>
      <w:rPr>
        <w:b/>
      </w:rPr>
      <w:t xml:space="preserve">IRB Protocol Number: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2238A" w14:textId="0E398446" w:rsidR="00CF7AFB" w:rsidRDefault="00FD452D" w:rsidP="00CF7AFB">
    <w:pPr>
      <w:keepNext/>
      <w:jc w:val="right"/>
      <w:outlineLvl w:val="4"/>
      <w:rPr>
        <w:rFonts w:eastAsiaTheme="minorHAnsi"/>
        <w:b/>
        <w:color w:val="002855"/>
        <w:sz w:val="24"/>
        <w:szCs w:val="24"/>
      </w:rPr>
    </w:pPr>
    <w:r w:rsidRPr="00A92AAD">
      <w:rPr>
        <w:rFonts w:eastAsiaTheme="minorHAnsi"/>
        <w:b/>
        <w:noProof/>
        <w:color w:val="002855"/>
        <w:sz w:val="32"/>
        <w:szCs w:val="32"/>
      </w:rPr>
      <w:drawing>
        <wp:anchor distT="0" distB="0" distL="114300" distR="114300" simplePos="0" relativeHeight="251659264" behindDoc="1" locked="0" layoutInCell="1" allowOverlap="1" wp14:anchorId="3EA42192" wp14:editId="4F2B25D7">
          <wp:simplePos x="0" y="0"/>
          <wp:positionH relativeFrom="margin">
            <wp:align>left</wp:align>
          </wp:positionH>
          <wp:positionV relativeFrom="paragraph">
            <wp:posOffset>-131445</wp:posOffset>
          </wp:positionV>
          <wp:extent cx="1859348" cy="316089"/>
          <wp:effectExtent l="0" t="0" r="0" b="1905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jbyrd\AppData\Local\Temp\Temp1_HumanResearchProtection (00000003).zip\HumanResearchProtection\HRP_124and29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068" cy="3247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7AFB" w:rsidRPr="00CF7AFB">
      <w:rPr>
        <w:rFonts w:eastAsiaTheme="minorHAnsi"/>
        <w:b/>
        <w:color w:val="002855"/>
        <w:sz w:val="32"/>
        <w:szCs w:val="32"/>
      </w:rPr>
      <w:t xml:space="preserve"> </w:t>
    </w:r>
    <w:r w:rsidR="00CF7AFB" w:rsidRPr="00CF7AFB">
      <w:rPr>
        <w:rFonts w:eastAsiaTheme="minorHAnsi"/>
        <w:b/>
        <w:color w:val="002855"/>
        <w:sz w:val="24"/>
        <w:szCs w:val="24"/>
      </w:rPr>
      <w:t>Delegation of Authority Log</w:t>
    </w:r>
  </w:p>
  <w:p w14:paraId="4F942CC6" w14:textId="2CEB04FD" w:rsidR="00CF7AFB" w:rsidRPr="00CF7AFB" w:rsidRDefault="00CF7AFB" w:rsidP="00CF7AFB">
    <w:pPr>
      <w:keepNext/>
      <w:jc w:val="right"/>
      <w:outlineLvl w:val="4"/>
      <w:rPr>
        <w:rFonts w:eastAsiaTheme="minorHAnsi"/>
        <w:b/>
        <w:sz w:val="24"/>
        <w:szCs w:val="24"/>
      </w:rPr>
    </w:pPr>
    <w:r>
      <w:rPr>
        <w:rFonts w:eastAsiaTheme="minorHAnsi"/>
        <w:b/>
        <w:color w:val="002855"/>
        <w:sz w:val="24"/>
        <w:szCs w:val="24"/>
      </w:rPr>
      <w:tab/>
      <w:t xml:space="preserve">OHRP-31 </w:t>
    </w:r>
  </w:p>
  <w:p w14:paraId="01B6A6A1" w14:textId="57E5E369" w:rsidR="00FD452D" w:rsidRDefault="00FD452D" w:rsidP="00CF7AFB">
    <w:pPr>
      <w:keepNext/>
      <w:jc w:val="right"/>
      <w:outlineLvl w:val="4"/>
    </w:pPr>
    <w:r>
      <w:rPr>
        <w:rFonts w:eastAsiaTheme="minorHAnsi"/>
        <w:b/>
        <w:color w:val="002855"/>
        <w:sz w:val="32"/>
        <w:szCs w:val="32"/>
      </w:rPr>
      <w:tab/>
    </w:r>
    <w:r>
      <w:rPr>
        <w:rFonts w:eastAsiaTheme="minorHAnsi"/>
        <w:b/>
        <w:color w:val="002855"/>
        <w:sz w:val="32"/>
        <w:szCs w:val="32"/>
      </w:rPr>
      <w:tab/>
    </w:r>
    <w:r>
      <w:rPr>
        <w:rFonts w:eastAsiaTheme="minorHAnsi"/>
        <w:b/>
        <w:color w:val="002855"/>
        <w:sz w:val="32"/>
        <w:szCs w:val="32"/>
      </w:rPr>
      <w:tab/>
    </w:r>
    <w:r>
      <w:rPr>
        <w:rFonts w:eastAsiaTheme="minorHAnsi"/>
        <w:b/>
        <w:color w:val="002855"/>
        <w:sz w:val="32"/>
        <w:szCs w:val="32"/>
      </w:rPr>
      <w:tab/>
    </w:r>
    <w:r>
      <w:rPr>
        <w:rFonts w:eastAsiaTheme="minorHAnsi"/>
        <w:b/>
        <w:color w:val="002855"/>
        <w:sz w:val="32"/>
        <w:szCs w:val="32"/>
      </w:rPr>
      <w:tab/>
    </w:r>
    <w:r>
      <w:rPr>
        <w:rFonts w:eastAsiaTheme="minorHAnsi"/>
        <w:b/>
        <w:color w:val="002855"/>
        <w:sz w:val="32"/>
        <w:szCs w:val="32"/>
      </w:rPr>
      <w:tab/>
    </w:r>
    <w:r>
      <w:rPr>
        <w:rFonts w:eastAsiaTheme="minorHAnsi"/>
        <w:b/>
        <w:color w:val="002855"/>
        <w:sz w:val="32"/>
        <w:szCs w:val="32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hideSpellingErrors/>
  <w:hideGrammaticalErrors/>
  <w:proofState w:spelling="clean" w:grammar="clean"/>
  <w:defaultTabStop w:val="720"/>
  <w:drawingGridHorizontalSpacing w:val="115"/>
  <w:drawingGridVerticalSpacing w:val="187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c0sTQ1tjAwMrVQ0lEKTi0uzszPAykwrAUANWVhNywAAAA="/>
  </w:docVars>
  <w:rsids>
    <w:rsidRoot w:val="007860CD"/>
    <w:rsid w:val="000139CD"/>
    <w:rsid w:val="00060203"/>
    <w:rsid w:val="0008005C"/>
    <w:rsid w:val="000B49D9"/>
    <w:rsid w:val="001167B5"/>
    <w:rsid w:val="001A742F"/>
    <w:rsid w:val="001C7AEF"/>
    <w:rsid w:val="001D1EF0"/>
    <w:rsid w:val="00222821"/>
    <w:rsid w:val="00271CC8"/>
    <w:rsid w:val="002B2C58"/>
    <w:rsid w:val="00303317"/>
    <w:rsid w:val="00360B07"/>
    <w:rsid w:val="00385602"/>
    <w:rsid w:val="00385A71"/>
    <w:rsid w:val="00396517"/>
    <w:rsid w:val="003A42F8"/>
    <w:rsid w:val="0044344F"/>
    <w:rsid w:val="004519DA"/>
    <w:rsid w:val="00453D41"/>
    <w:rsid w:val="00455BC4"/>
    <w:rsid w:val="004773D4"/>
    <w:rsid w:val="004B70A4"/>
    <w:rsid w:val="00502394"/>
    <w:rsid w:val="00602FD6"/>
    <w:rsid w:val="0061375C"/>
    <w:rsid w:val="00651698"/>
    <w:rsid w:val="00662F9E"/>
    <w:rsid w:val="006A711E"/>
    <w:rsid w:val="006C5CAA"/>
    <w:rsid w:val="006D45FF"/>
    <w:rsid w:val="00716D81"/>
    <w:rsid w:val="00721C2E"/>
    <w:rsid w:val="007860CD"/>
    <w:rsid w:val="007D7A4E"/>
    <w:rsid w:val="00866E4C"/>
    <w:rsid w:val="00885442"/>
    <w:rsid w:val="008D2F48"/>
    <w:rsid w:val="00910E5A"/>
    <w:rsid w:val="0094205C"/>
    <w:rsid w:val="009643E3"/>
    <w:rsid w:val="0099092C"/>
    <w:rsid w:val="00A75DE5"/>
    <w:rsid w:val="00AB3A58"/>
    <w:rsid w:val="00AC45C6"/>
    <w:rsid w:val="00AF2E3C"/>
    <w:rsid w:val="00B8607B"/>
    <w:rsid w:val="00B90188"/>
    <w:rsid w:val="00B96FFB"/>
    <w:rsid w:val="00BA1B07"/>
    <w:rsid w:val="00BA4A9A"/>
    <w:rsid w:val="00BC0E08"/>
    <w:rsid w:val="00BC6AB9"/>
    <w:rsid w:val="00BE799C"/>
    <w:rsid w:val="00BF2B55"/>
    <w:rsid w:val="00C21A1C"/>
    <w:rsid w:val="00C3172F"/>
    <w:rsid w:val="00C90D6C"/>
    <w:rsid w:val="00CD18FA"/>
    <w:rsid w:val="00CF7AFB"/>
    <w:rsid w:val="00D32D28"/>
    <w:rsid w:val="00DF019C"/>
    <w:rsid w:val="00E87841"/>
    <w:rsid w:val="00EE00A6"/>
    <w:rsid w:val="00F003B7"/>
    <w:rsid w:val="00F23B92"/>
    <w:rsid w:val="00F42FC0"/>
    <w:rsid w:val="00F93453"/>
    <w:rsid w:val="00FD4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7F1311"/>
  <w15:docId w15:val="{875F3773-75D6-484F-A6CD-D9B6B1EAB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02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FD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02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FD6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6C5C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F019C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customStyle="1" w:styleId="TableGrid11">
    <w:name w:val="Table Grid11"/>
    <w:basedOn w:val="TableNormal"/>
    <w:next w:val="TableGrid"/>
    <w:uiPriority w:val="39"/>
    <w:rsid w:val="00FD452D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2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DF82437A478B4BAB8B068B3A921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78EE2-5361-634A-8BF7-C51F845A29FA}"/>
      </w:docPartPr>
      <w:docPartBody>
        <w:p w:rsidR="00000000" w:rsidRDefault="009F7840" w:rsidP="009F7840">
          <w:pPr>
            <w:pStyle w:val="6CDF82437A478B4BAB8B068B3A921094"/>
          </w:pPr>
          <w:r w:rsidRPr="00D96089">
            <w:t>Click or tap here to enter text</w:t>
          </w:r>
          <w:r w:rsidRPr="004F4451">
            <w:rPr>
              <w:sz w:val="22"/>
            </w:rPr>
            <w:t>.</w:t>
          </w:r>
        </w:p>
      </w:docPartBody>
    </w:docPart>
    <w:docPart>
      <w:docPartPr>
        <w:name w:val="9FCFE847E2F4B04BA13174ECA42F4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705D0-9FA1-C240-8D85-623B4A81ED93}"/>
      </w:docPartPr>
      <w:docPartBody>
        <w:p w:rsidR="00000000" w:rsidRDefault="009F7840" w:rsidP="009F7840">
          <w:pPr>
            <w:pStyle w:val="9FCFE847E2F4B04BA13174ECA42F455D"/>
          </w:pPr>
          <w:r w:rsidRPr="00D96089">
            <w:t>Click or tap here to enter text</w:t>
          </w:r>
          <w:r w:rsidRPr="004F4451">
            <w:rPr>
              <w:sz w:val="22"/>
            </w:rPr>
            <w:t>.</w:t>
          </w:r>
        </w:p>
      </w:docPartBody>
    </w:docPart>
    <w:docPart>
      <w:docPartPr>
        <w:name w:val="99E2F3677501AA4B83DCEE596FDDF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8AFDE-3774-404A-AB7E-1CC02B3402F1}"/>
      </w:docPartPr>
      <w:docPartBody>
        <w:p w:rsidR="00000000" w:rsidRDefault="009F7840" w:rsidP="009F7840">
          <w:pPr>
            <w:pStyle w:val="99E2F3677501AA4B83DCEE596FDDF64A"/>
          </w:pPr>
          <w:r w:rsidRPr="00D96089">
            <w:t>Click or tap here to enter text</w:t>
          </w:r>
          <w:r w:rsidRPr="004F4451">
            <w:rPr>
              <w:sz w:val="22"/>
            </w:rPr>
            <w:t>.</w:t>
          </w:r>
        </w:p>
      </w:docPartBody>
    </w:docPart>
    <w:docPart>
      <w:docPartPr>
        <w:name w:val="75FE89DA37F868479CD9DDA4C3060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11FCC-7107-1348-8D44-AD5E44628B39}"/>
      </w:docPartPr>
      <w:docPartBody>
        <w:p w:rsidR="00000000" w:rsidRDefault="009F7840" w:rsidP="009F7840">
          <w:pPr>
            <w:pStyle w:val="75FE89DA37F868479CD9DDA4C30609A1"/>
          </w:pPr>
          <w:r w:rsidRPr="00D96089">
            <w:t>Click or tap here to enter text</w:t>
          </w:r>
          <w:r w:rsidRPr="004F4451">
            <w:rPr>
              <w:sz w:val="2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7840"/>
    <w:rsid w:val="009F7840"/>
    <w:rsid w:val="00C72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6B15F523EE804A8DFE0E4142A17FCE">
    <w:name w:val="B56B15F523EE804A8DFE0E4142A17FCE"/>
    <w:rsid w:val="009F7840"/>
  </w:style>
  <w:style w:type="paragraph" w:customStyle="1" w:styleId="10E7D4A6AA84FF45903D173E675736FD">
    <w:name w:val="10E7D4A6AA84FF45903D173E675736FD"/>
    <w:rsid w:val="009F7840"/>
  </w:style>
  <w:style w:type="paragraph" w:customStyle="1" w:styleId="6CDF82437A478B4BAB8B068B3A921094">
    <w:name w:val="6CDF82437A478B4BAB8B068B3A921094"/>
    <w:rsid w:val="009F7840"/>
  </w:style>
  <w:style w:type="paragraph" w:customStyle="1" w:styleId="9FCFE847E2F4B04BA13174ECA42F455D">
    <w:name w:val="9FCFE847E2F4B04BA13174ECA42F455D"/>
    <w:rsid w:val="009F7840"/>
  </w:style>
  <w:style w:type="paragraph" w:customStyle="1" w:styleId="99E2F3677501AA4B83DCEE596FDDF64A">
    <w:name w:val="99E2F3677501AA4B83DCEE596FDDF64A"/>
    <w:rsid w:val="009F7840"/>
  </w:style>
  <w:style w:type="paragraph" w:customStyle="1" w:styleId="75FE89DA37F868479CD9DDA4C30609A1">
    <w:name w:val="75FE89DA37F868479CD9DDA4C30609A1"/>
    <w:rsid w:val="009F78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02-13T14:20:29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2E726-7D07-4881-9D16-F28750C878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3BC99-9322-46EB-A01D-B172A1B4152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customXml/itemProps3.xml><?xml version="1.0" encoding="utf-8"?>
<ds:datastoreItem xmlns:ds="http://schemas.openxmlformats.org/officeDocument/2006/customXml" ds:itemID="{2BEBC28D-411B-493A-B184-87579499B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7DC0BE-9F9A-8F41-BDDC-581E5BB05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 Title:</vt:lpstr>
    </vt:vector>
  </TitlesOfParts>
  <Company>WVU Health Sciences Center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 Title:</dc:title>
  <dc:subject/>
  <dc:creator>Valued Gateway Client</dc:creator>
  <cp:keywords/>
  <dc:description/>
  <cp:lastModifiedBy>Allison Mccardle</cp:lastModifiedBy>
  <cp:revision>2</cp:revision>
  <cp:lastPrinted>2019-02-13T14:08:00Z</cp:lastPrinted>
  <dcterms:created xsi:type="dcterms:W3CDTF">2020-04-23T14:27:00Z</dcterms:created>
  <dcterms:modified xsi:type="dcterms:W3CDTF">2020-04-2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6-04-14T00:00:00Z</vt:filetime>
  </property>
  <property fmtid="{D5CDD505-2E9C-101B-9397-08002B2CF9AE}" pid="3" name="Creator">
    <vt:lpwstr>Acrobat PDFMaker 5.0 for Word</vt:lpwstr>
  </property>
  <property fmtid="{D5CDD505-2E9C-101B-9397-08002B2CF9AE}" pid="4" name="LastSaved">
    <vt:filetime>2018-03-02T00:00:00Z</vt:filetime>
  </property>
  <property fmtid="{D5CDD505-2E9C-101B-9397-08002B2CF9AE}" pid="5" name="ContentTypeId">
    <vt:lpwstr>0x0101006224301F80733247850447C86B5A3368</vt:lpwstr>
  </property>
  <property fmtid="{D5CDD505-2E9C-101B-9397-08002B2CF9AE}" pid="6" name="Order">
    <vt:r8>100</vt:r8>
  </property>
</Properties>
</file>